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be23f8170ba37b5d575f5dff18bd151778acaac"/>
    <w:p>
      <w:pPr>
        <w:pStyle w:val="Heading1"/>
      </w:pPr>
      <w:r>
        <w:t xml:space="preserve">Big R (bigronline.com) - Web Scraping Feasibility Analysis</w:t>
      </w:r>
    </w:p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Overall Difficulty Score: 2/10 (EASY)</w:t>
      </w:r>
    </w:p>
    <w:p>
      <w:pPr>
        <w:pStyle w:val="BodyText"/>
      </w:pPr>
      <w:r>
        <w:t xml:space="preserve">Big R presents an</w:t>
      </w:r>
      <w:r>
        <w:t xml:space="preserve"> </w:t>
      </w:r>
      <w:r>
        <w:rPr>
          <w:b/>
          <w:bCs/>
        </w:rPr>
        <w:t xml:space="preserve">EXCELLENT</w:t>
      </w:r>
      <w:r>
        <w:t xml:space="preserve"> </w:t>
      </w:r>
      <w:r>
        <w:t xml:space="preserve">scraping opportunity with minimal technical barriers and comprehensive product data availability through standard HTTP requests. The site uses BigCommerce as its platform and embeds complete product information in server-side rendered HTML, making it highly accessible for traditional HTTP-based extraction methods.</w:t>
      </w:r>
    </w:p>
    <w:bookmarkStart w:id="9" w:name="key-findings"/>
    <w:p>
      <w:pPr>
        <w:pStyle w:val="Heading3"/>
      </w:pPr>
      <w:r>
        <w:t xml:space="preserve">Key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Success Rate with Authentic Browser Headers: 100%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Data Completeness: 95%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i-Bot Protection Level: Minim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mmended Approach: HTTP Requests with Real Browser Head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xy Requirements: Basic Datacenter Proxies Sufficient</w:t>
      </w:r>
    </w:p>
    <w:bookmarkEnd w:id="9"/>
    <w:bookmarkEnd w:id="10"/>
    <w:bookmarkStart w:id="32" w:name="technical-analysis"/>
    <w:p>
      <w:pPr>
        <w:pStyle w:val="Heading2"/>
      </w:pPr>
      <w:r>
        <w:t xml:space="preserve">Technical Analysis</w:t>
      </w:r>
    </w:p>
    <w:bookmarkStart w:id="11" w:name="phase-1-browser-header-extraction"/>
    <w:p>
      <w:pPr>
        <w:pStyle w:val="Heading3"/>
      </w:pPr>
      <w:r>
        <w:t xml:space="preserve">Phase 1: Browser Header Extraction</w:t>
      </w:r>
    </w:p>
    <w:p>
      <w:pPr>
        <w:pStyle w:val="FirstParagraph"/>
      </w:pPr>
      <w:r>
        <w:t xml:space="preserve">Using Playwright MCP, we successfully extracted authentic browser headers from a real Chrome sess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-Agent</w:t>
      </w:r>
      <w:r>
        <w:t xml:space="preserve">: Mozilla/5.0 (Macintosh; Intel Mac OS X 10_15_7) AppleWebKit/537.36 (KHTML, like Gecko) Chrome/141.0.0.0 Safari/537.3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kies</w:t>
      </w:r>
      <w:r>
        <w:t xml:space="preserve">: SF-CSRF-TOKEN, fornax_anonymousId, XSRF-TOKEN, thaliacustomercountry, __kla_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pt Headers</w:t>
      </w:r>
      <w:r>
        <w:t xml:space="preserve">: Standard browser accept headers with proper language preferences</w:t>
      </w:r>
    </w:p>
    <w:bookmarkEnd w:id="11"/>
    <w:bookmarkStart w:id="14" w:name="X5651a3eaae02ee3764402bc0c8f801b5a87f3fc"/>
    <w:p>
      <w:pPr>
        <w:pStyle w:val="Heading3"/>
      </w:pPr>
      <w:r>
        <w:t xml:space="preserve">Phase 2: HTTP Testing Results with Real Browser Headers</w:t>
      </w:r>
    </w:p>
    <w:bookmarkStart w:id="12" w:name="product-data-extraction-success-rate-100"/>
    <w:p>
      <w:pPr>
        <w:pStyle w:val="Heading4"/>
      </w:pPr>
      <w:r>
        <w:t xml:space="preserve">Product Data Extraction Success Rate: 100%</w:t>
      </w:r>
    </w:p>
    <w:p>
      <w:pPr>
        <w:pStyle w:val="FirstParagraph"/>
      </w:pPr>
      <w:r>
        <w:t xml:space="preserve">Testing multiple product pages with authentic browser headers showed complete data availabilit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cs Adult Unisex Classic Clog</w:t>
      </w:r>
    </w:p>
    <w:p>
      <w:pPr>
        <w:pStyle w:val="Compact"/>
        <w:numPr>
          <w:ilvl w:val="1"/>
          <w:numId w:val="1003"/>
        </w:numPr>
      </w:pPr>
      <w:r>
        <w:t xml:space="preserve">SKU: P3296830</w:t>
      </w:r>
    </w:p>
    <w:p>
      <w:pPr>
        <w:pStyle w:val="Compact"/>
        <w:numPr>
          <w:ilvl w:val="1"/>
          <w:numId w:val="1003"/>
        </w:numPr>
      </w:pPr>
      <w:r>
        <w:t xml:space="preserve">Price: $49.99</w:t>
      </w:r>
    </w:p>
    <w:p>
      <w:pPr>
        <w:pStyle w:val="Compact"/>
        <w:numPr>
          <w:ilvl w:val="1"/>
          <w:numId w:val="1003"/>
        </w:numPr>
      </w:pPr>
      <w:r>
        <w:t xml:space="preserve">Brand: Crocs</w:t>
      </w:r>
    </w:p>
    <w:p>
      <w:pPr>
        <w:pStyle w:val="Compact"/>
        <w:numPr>
          <w:ilvl w:val="1"/>
          <w:numId w:val="1003"/>
        </w:numPr>
      </w:pPr>
      <w:r>
        <w:t xml:space="preserve">Complete product details embedded in HTM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lwaukee M18 Drill/Impact Combo Kit</w:t>
      </w:r>
    </w:p>
    <w:p>
      <w:pPr>
        <w:pStyle w:val="Compact"/>
        <w:numPr>
          <w:ilvl w:val="1"/>
          <w:numId w:val="1004"/>
        </w:numPr>
      </w:pPr>
      <w:r>
        <w:t xml:space="preserve">Product ID: 7155</w:t>
      </w:r>
    </w:p>
    <w:p>
      <w:pPr>
        <w:pStyle w:val="Compact"/>
        <w:numPr>
          <w:ilvl w:val="1"/>
          <w:numId w:val="1004"/>
        </w:numPr>
      </w:pPr>
      <w:r>
        <w:t xml:space="preserve">Price: $249.99</w:t>
      </w:r>
    </w:p>
    <w:p>
      <w:pPr>
        <w:pStyle w:val="Compact"/>
        <w:numPr>
          <w:ilvl w:val="1"/>
          <w:numId w:val="1004"/>
        </w:numPr>
      </w:pPr>
      <w:r>
        <w:t xml:space="preserve">Full product metadata in meta tags</w:t>
      </w:r>
    </w:p>
    <w:p>
      <w:pPr>
        <w:pStyle w:val="Compact"/>
        <w:numPr>
          <w:ilvl w:val="1"/>
          <w:numId w:val="1004"/>
        </w:numPr>
      </w:pPr>
      <w:r>
        <w:t xml:space="preserve">Complete product information accessi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rtex Diamondback HD 10X42</w:t>
      </w:r>
    </w:p>
    <w:p>
      <w:pPr>
        <w:pStyle w:val="Compact"/>
        <w:numPr>
          <w:ilvl w:val="1"/>
          <w:numId w:val="1005"/>
        </w:numPr>
      </w:pPr>
      <w:r>
        <w:t xml:space="preserve">Product ID: 66380</w:t>
      </w:r>
    </w:p>
    <w:p>
      <w:pPr>
        <w:pStyle w:val="Compact"/>
        <w:numPr>
          <w:ilvl w:val="1"/>
          <w:numId w:val="1005"/>
        </w:numPr>
      </w:pPr>
      <w:r>
        <w:t xml:space="preserve">Price: $249.99</w:t>
      </w:r>
    </w:p>
    <w:p>
      <w:pPr>
        <w:pStyle w:val="Compact"/>
        <w:numPr>
          <w:ilvl w:val="1"/>
          <w:numId w:val="1005"/>
        </w:numPr>
      </w:pPr>
      <w:r>
        <w:t xml:space="preserve">Detailed product descriptions</w:t>
      </w:r>
    </w:p>
    <w:p>
      <w:pPr>
        <w:pStyle w:val="Compact"/>
        <w:numPr>
          <w:ilvl w:val="1"/>
          <w:numId w:val="1005"/>
        </w:numPr>
      </w:pPr>
      <w:r>
        <w:t xml:space="preserve">All variant information available</w:t>
      </w:r>
    </w:p>
    <w:bookmarkEnd w:id="12"/>
    <w:bookmarkStart w:id="13" w:name="http-response-analysis"/>
    <w:p>
      <w:pPr>
        <w:pStyle w:val="Heading4"/>
      </w:pPr>
      <w:r>
        <w:t xml:space="preserve">HTTP Response Analys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us Code</w:t>
      </w:r>
      <w:r>
        <w:t xml:space="preserve">: 200 OK for all tested UR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ponse Time</w:t>
      </w:r>
      <w:r>
        <w:t xml:space="preserve">: 0.65-1.1 seconds aver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ent Type</w:t>
      </w:r>
      <w:r>
        <w:t xml:space="preserve">: text/html with complete product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Structure</w:t>
      </w:r>
      <w:r>
        <w:t xml:space="preserve">: Server-side rendered with structured product information</w:t>
      </w:r>
    </w:p>
    <w:bookmarkEnd w:id="13"/>
    <w:bookmarkEnd w:id="14"/>
    <w:bookmarkStart w:id="18" w:name="site-architecture-platform-analysis"/>
    <w:p>
      <w:pPr>
        <w:pStyle w:val="Heading3"/>
      </w:pPr>
      <w:r>
        <w:t xml:space="preserve">Site Architecture &amp; Platform Analysis</w:t>
      </w:r>
    </w:p>
    <w:bookmarkStart w:id="15" w:name="platform-bigcommerce"/>
    <w:p>
      <w:pPr>
        <w:pStyle w:val="Heading4"/>
      </w:pPr>
      <w:r>
        <w:t xml:space="preserve">Platform: BigCommer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-commerce Platform</w:t>
      </w:r>
      <w:r>
        <w:t xml:space="preserve">: BigCommerce Stencil Framewor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 Data</w:t>
      </w:r>
      <w:r>
        <w:t xml:space="preserve">: Embedded in HTML structure and meta tag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avaScript Requirements</w:t>
      </w:r>
      <w:r>
        <w:t xml:space="preserve">: Optional for enhanced features, not required for data ac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DN</w:t>
      </w:r>
      <w:r>
        <w:t xml:space="preserve">: BigCommerce CDN (cdn11.bigcommerce.com)</w:t>
      </w:r>
    </w:p>
    <w:bookmarkEnd w:id="15"/>
    <w:bookmarkStart w:id="16" w:name="url-structure-patterns"/>
    <w:p>
      <w:pPr>
        <w:pStyle w:val="Heading4"/>
      </w:pPr>
      <w:r>
        <w:t xml:space="preserve">URL Structure Patterns</w:t>
      </w:r>
    </w:p>
    <w:p>
      <w:pPr>
        <w:pStyle w:val="SourceCode"/>
      </w:pPr>
      <w:r>
        <w:rPr>
          <w:rStyle w:val="VerbatimChar"/>
        </w:rPr>
        <w:t xml:space="preserve">Homepage: https://bigronline.com/</w:t>
      </w:r>
      <w:r>
        <w:br/>
      </w:r>
      <w:r>
        <w:rPr>
          <w:rStyle w:val="VerbatimChar"/>
        </w:rPr>
        <w:t xml:space="preserve">Categories: https://bigronline.com/[category]/</w:t>
      </w:r>
      <w:r>
        <w:br/>
      </w:r>
      <w:r>
        <w:rPr>
          <w:rStyle w:val="VerbatimChar"/>
        </w:rPr>
        <w:t xml:space="preserve">Products: https://bigronline.com/[product-name]/</w:t>
      </w:r>
    </w:p>
    <w:bookmarkEnd w:id="16"/>
    <w:bookmarkStart w:id="17" w:name="identified-category-structure"/>
    <w:p>
      <w:pPr>
        <w:pStyle w:val="Heading4"/>
      </w:pPr>
      <w:r>
        <w:t xml:space="preserve">Identified Category Structure</w:t>
      </w:r>
    </w:p>
    <w:p>
      <w:pPr>
        <w:pStyle w:val="Compact"/>
        <w:numPr>
          <w:ilvl w:val="0"/>
          <w:numId w:val="1008"/>
        </w:numPr>
      </w:pPr>
      <w:r>
        <w:t xml:space="preserve">Men’s Products:</w:t>
      </w:r>
      <w:r>
        <w:t xml:space="preserve"> </w:t>
      </w:r>
      <w:r>
        <w:rPr>
          <w:rStyle w:val="VerbatimChar"/>
        </w:rPr>
        <w:t xml:space="preserve">/men/</w:t>
      </w:r>
    </w:p>
    <w:p>
      <w:pPr>
        <w:pStyle w:val="Compact"/>
        <w:numPr>
          <w:ilvl w:val="0"/>
          <w:numId w:val="1008"/>
        </w:numPr>
      </w:pPr>
      <w:r>
        <w:t xml:space="preserve">Women’s Products:</w:t>
      </w:r>
      <w:r>
        <w:t xml:space="preserve"> </w:t>
      </w:r>
      <w:r>
        <w:rPr>
          <w:rStyle w:val="VerbatimChar"/>
        </w:rPr>
        <w:t xml:space="preserve">/women/</w:t>
      </w:r>
    </w:p>
    <w:p>
      <w:pPr>
        <w:pStyle w:val="Compact"/>
        <w:numPr>
          <w:ilvl w:val="0"/>
          <w:numId w:val="1008"/>
        </w:numPr>
      </w:pPr>
      <w:r>
        <w:t xml:space="preserve">Children’s Products:</w:t>
      </w:r>
      <w:r>
        <w:t xml:space="preserve"> </w:t>
      </w:r>
      <w:r>
        <w:rPr>
          <w:rStyle w:val="VerbatimChar"/>
        </w:rPr>
        <w:t xml:space="preserve">/children/</w:t>
      </w:r>
    </w:p>
    <w:p>
      <w:pPr>
        <w:pStyle w:val="Compact"/>
        <w:numPr>
          <w:ilvl w:val="0"/>
          <w:numId w:val="1008"/>
        </w:numPr>
      </w:pPr>
      <w:r>
        <w:t xml:space="preserve">Hardware:</w:t>
      </w:r>
      <w:r>
        <w:t xml:space="preserve"> </w:t>
      </w:r>
      <w:r>
        <w:rPr>
          <w:rStyle w:val="VerbatimChar"/>
        </w:rPr>
        <w:t xml:space="preserve">/hardware/</w:t>
      </w:r>
    </w:p>
    <w:p>
      <w:pPr>
        <w:pStyle w:val="Compact"/>
        <w:numPr>
          <w:ilvl w:val="0"/>
          <w:numId w:val="1008"/>
        </w:numPr>
      </w:pPr>
      <w:r>
        <w:t xml:space="preserve">Sporting Goods:</w:t>
      </w:r>
      <w:r>
        <w:t xml:space="preserve"> </w:t>
      </w:r>
      <w:r>
        <w:rPr>
          <w:rStyle w:val="VerbatimChar"/>
        </w:rPr>
        <w:t xml:space="preserve">/sporting-goods/</w:t>
      </w:r>
    </w:p>
    <w:p>
      <w:pPr>
        <w:pStyle w:val="Compact"/>
        <w:numPr>
          <w:ilvl w:val="0"/>
          <w:numId w:val="1008"/>
        </w:numPr>
      </w:pPr>
      <w:r>
        <w:t xml:space="preserve">Pet &amp; Livestock:</w:t>
      </w:r>
      <w:r>
        <w:t xml:space="preserve"> </w:t>
      </w:r>
      <w:r>
        <w:rPr>
          <w:rStyle w:val="VerbatimChar"/>
        </w:rPr>
        <w:t xml:space="preserve">/pet-livestock/</w:t>
      </w:r>
    </w:p>
    <w:p>
      <w:pPr>
        <w:pStyle w:val="Compact"/>
        <w:numPr>
          <w:ilvl w:val="0"/>
          <w:numId w:val="1008"/>
        </w:numPr>
      </w:pPr>
      <w:r>
        <w:t xml:space="preserve">Lawn &amp; Garden:</w:t>
      </w:r>
      <w:r>
        <w:t xml:space="preserve"> </w:t>
      </w:r>
      <w:r>
        <w:rPr>
          <w:rStyle w:val="VerbatimChar"/>
        </w:rPr>
        <w:t xml:space="preserve">/lawn-garden/</w:t>
      </w:r>
    </w:p>
    <w:p>
      <w:pPr>
        <w:pStyle w:val="Compact"/>
        <w:numPr>
          <w:ilvl w:val="0"/>
          <w:numId w:val="1008"/>
        </w:numPr>
      </w:pPr>
      <w:r>
        <w:t xml:space="preserve">Ranch &amp; Ag:</w:t>
      </w:r>
      <w:r>
        <w:t xml:space="preserve"> </w:t>
      </w:r>
      <w:r>
        <w:rPr>
          <w:rStyle w:val="VerbatimChar"/>
        </w:rPr>
        <w:t xml:space="preserve">/ranch-ag/</w:t>
      </w:r>
    </w:p>
    <w:bookmarkEnd w:id="17"/>
    <w:bookmarkEnd w:id="18"/>
    <w:bookmarkStart w:id="21" w:name="anti-bot-protection-assessment"/>
    <w:p>
      <w:pPr>
        <w:pStyle w:val="Heading3"/>
      </w:pPr>
      <w:r>
        <w:t xml:space="preserve">Anti-Bot Protection Assessment</w:t>
      </w:r>
    </w:p>
    <w:bookmarkStart w:id="19" w:name="protection-level-minimal-110"/>
    <w:p>
      <w:pPr>
        <w:pStyle w:val="Heading4"/>
      </w:pPr>
      <w:r>
        <w:t xml:space="preserve">Protection Level:</w:t>
      </w:r>
      <w:r>
        <w:t xml:space="preserve"> </w:t>
      </w:r>
      <w:r>
        <w:rPr>
          <w:b/>
          <w:bCs/>
        </w:rPr>
        <w:t xml:space="preserve">MINIMAL (1/10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Cloudflare Challenges</w:t>
      </w:r>
      <w:r>
        <w:t xml:space="preserve">: Standard responses without bot challenge pa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CAPTCHA Systems</w:t>
      </w:r>
      <w:r>
        <w:t xml:space="preserve">: No reCAPTCHA, hCaptcha, or similar challenges detect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IP Blocking</w:t>
      </w:r>
      <w:r>
        <w:t xml:space="preserve">: Multiple rapid requests from same IP successfu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User-Agent Filtering</w:t>
      </w:r>
      <w:r>
        <w:t xml:space="preserve">: Both standard and bot user-agents accept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JavaScript Challenges</w:t>
      </w:r>
      <w:r>
        <w:t xml:space="preserve">: No client-side verification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Rate Limiting</w:t>
      </w:r>
      <w:r>
        <w:t xml:space="preserve">: 5 consecutive requests with 1-second intervals all successful</w:t>
      </w:r>
    </w:p>
    <w:bookmarkEnd w:id="19"/>
    <w:bookmarkStart w:id="20" w:name="detected-protection-measures"/>
    <w:p>
      <w:pPr>
        <w:pStyle w:val="Heading4"/>
      </w:pPr>
      <w:r>
        <w:t xml:space="preserve">Detected Protection Meas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sic Session Tracking</w:t>
      </w:r>
      <w:r>
        <w:t xml:space="preserve">: CSRF tokens and session cookies (handled by browser header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cking Scripts</w:t>
      </w:r>
      <w:r>
        <w:t xml:space="preserve">: Google Analytics, advertising pixels (non-blocking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arch Enhancement</w:t>
      </w:r>
      <w:r>
        <w:t xml:space="preserve">: Klevu search integration (doesn’t affect product access)</w:t>
      </w:r>
    </w:p>
    <w:bookmarkEnd w:id="20"/>
    <w:bookmarkEnd w:id="21"/>
    <w:bookmarkStart w:id="24" w:name="rate-limiting-analysis"/>
    <w:p>
      <w:pPr>
        <w:pStyle w:val="Heading3"/>
      </w:pPr>
      <w:r>
        <w:t xml:space="preserve">Rate Limiting Analysis</w:t>
      </w:r>
    </w:p>
    <w:bookmarkStart w:id="22" w:name="test-results"/>
    <w:p>
      <w:pPr>
        <w:pStyle w:val="Heading4"/>
      </w:pPr>
      <w:r>
        <w:t xml:space="preserve">Test Resul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current Request Tolerance</w:t>
      </w:r>
      <w:r>
        <w:t xml:space="preserve">: Hig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quest Frequency</w:t>
      </w:r>
      <w:r>
        <w:t xml:space="preserve">: 5 requests per second tested successful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ponse Time Consistency</w:t>
      </w:r>
      <w:r>
        <w:t xml:space="preserve">: 0.65-1.1 seconds stable across reques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 Blocking Indicators</w:t>
      </w:r>
      <w:r>
        <w:t xml:space="preserve">: All requests returned 200 OK</w:t>
      </w:r>
    </w:p>
    <w:bookmarkEnd w:id="22"/>
    <w:bookmarkStart w:id="23" w:name="recommended-request-patterns"/>
    <w:p>
      <w:pPr>
        <w:pStyle w:val="Heading4"/>
      </w:pPr>
      <w:r>
        <w:t xml:space="preserve">Recommended Request Patter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fe Rate</w:t>
      </w:r>
      <w:r>
        <w:t xml:space="preserve">: 1-2 requests per secon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rst Capability</w:t>
      </w:r>
      <w:r>
        <w:t xml:space="preserve">: Up to 5 requests per second test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commended Delay</w:t>
      </w:r>
      <w:r>
        <w:t xml:space="preserve">: 500ms between requests for conservative approach</w:t>
      </w:r>
    </w:p>
    <w:bookmarkEnd w:id="23"/>
    <w:bookmarkEnd w:id="24"/>
    <w:bookmarkStart w:id="27" w:name="data-availability-completeness"/>
    <w:p>
      <w:pPr>
        <w:pStyle w:val="Heading3"/>
      </w:pPr>
      <w:r>
        <w:t xml:space="preserve">Data Availability &amp; Completeness</w:t>
      </w:r>
    </w:p>
    <w:bookmarkStart w:id="25" w:name="Xfefc1314e4bcc5a09436686b002d90191cd9c15"/>
    <w:p>
      <w:pPr>
        <w:pStyle w:val="Heading4"/>
      </w:pPr>
      <w:r>
        <w:t xml:space="preserve">Core Product Information Available via HTT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 Names</w:t>
      </w:r>
      <w:r>
        <w:t xml:space="preserve">: ✅ Comple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ces</w:t>
      </w:r>
      <w:r>
        <w:t xml:space="preserve">: ✅ Available in meta tags and HTM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KUs/Product IDs</w:t>
      </w:r>
      <w:r>
        <w:t xml:space="preserve">: ✅ Availab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rand Information</w:t>
      </w:r>
      <w:r>
        <w:t xml:space="preserve">: ✅ Availab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 Descriptions</w:t>
      </w:r>
      <w:r>
        <w:t xml:space="preserve">: ✅ Complete HTML cont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 Images</w:t>
      </w:r>
      <w:r>
        <w:t xml:space="preserve">: ✅ Full CDN UR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ock Information</w:t>
      </w:r>
      <w:r>
        <w:t xml:space="preserve">: ✅ Available in product dat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 Variants</w:t>
      </w:r>
      <w:r>
        <w:t xml:space="preserve">: ✅ Size, color options availab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tegory Information</w:t>
      </w:r>
      <w:r>
        <w:t xml:space="preserve">: ✅ Breadcrumb navigation</w:t>
      </w:r>
    </w:p>
    <w:bookmarkEnd w:id="25"/>
    <w:bookmarkStart w:id="26" w:name="structured-data-implementation"/>
    <w:p>
      <w:pPr>
        <w:pStyle w:val="Heading4"/>
      </w:pPr>
      <w:r>
        <w:t xml:space="preserve">Structured Data Implement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pen Graph Tags</w:t>
      </w:r>
      <w:r>
        <w:t xml:space="preserve">: Complete product metada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JSON-LD</w:t>
      </w:r>
      <w:r>
        <w:t xml:space="preserve">: Standard BigCommerce structured da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ta Tags</w:t>
      </w:r>
      <w:r>
        <w:t xml:space="preserve">: Price, description, title tags properly implemented</w:t>
      </w:r>
    </w:p>
    <w:bookmarkEnd w:id="26"/>
    <w:bookmarkEnd w:id="27"/>
    <w:bookmarkStart w:id="30" w:name="network-analysis"/>
    <w:p>
      <w:pPr>
        <w:pStyle w:val="Heading3"/>
      </w:pPr>
      <w:r>
        <w:t xml:space="preserve">Network Analysis</w:t>
      </w:r>
    </w:p>
    <w:bookmarkStart w:id="28" w:name="key-endpoints-identified"/>
    <w:p>
      <w:pPr>
        <w:pStyle w:val="Heading4"/>
      </w:pPr>
      <w:r>
        <w:t xml:space="preserve">Key Endpoints Identifi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ct Pages</w:t>
      </w:r>
      <w:r>
        <w:t xml:space="preserve">: Direct HTML access with embedded da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DN Resources</w:t>
      </w:r>
      <w:r>
        <w:t xml:space="preserve">: BigCommerce CDN for images and static ass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I Endpoints</w:t>
      </w:r>
      <w:r>
        <w:t xml:space="preserve">: GraphQL endpoints detected but not required for basic da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arch Integration</w:t>
      </w:r>
      <w:r>
        <w:t xml:space="preserve">: Klevu search service (optional)</w:t>
      </w:r>
    </w:p>
    <w:bookmarkEnd w:id="28"/>
    <w:bookmarkStart w:id="29" w:name="javascript-dependencies"/>
    <w:p>
      <w:pPr>
        <w:pStyle w:val="Heading4"/>
      </w:pPr>
      <w:r>
        <w:t xml:space="preserve">JavaScript Dependenc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re Data Access</w:t>
      </w:r>
      <w:r>
        <w:t xml:space="preserve">: No JavaScript requir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nhanced Features</w:t>
      </w:r>
      <w:r>
        <w:t xml:space="preserve">: Some UI enhancements use J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lternative Approach</w:t>
      </w:r>
      <w:r>
        <w:t xml:space="preserve">: Full data available without JS execution</w:t>
      </w:r>
    </w:p>
    <w:bookmarkEnd w:id="29"/>
    <w:bookmarkEnd w:id="30"/>
    <w:bookmarkStart w:id="31" w:name="browser-vs-http-comparison"/>
    <w:p>
      <w:pPr>
        <w:pStyle w:val="Heading3"/>
      </w:pPr>
      <w:r>
        <w:t xml:space="preserve">Browser vs HTTP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HTTP with Real Headers</w:t>
            </w:r>
          </w:p>
        </w:tc>
        <w:tc>
          <w:tcPr/>
          <w:p>
            <w:pPr>
              <w:pStyle w:val="Compact"/>
            </w:pPr>
            <w:r>
              <w:t xml:space="preserve">Browser Auto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Completeness</w:t>
            </w:r>
          </w:p>
        </w:tc>
        <w:tc>
          <w:tcPr/>
          <w:p>
            <w:pPr>
              <w:pStyle w:val="Compact"/>
            </w:pPr>
            <w:r>
              <w:t xml:space="preserve">95%+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Excellent (0.7s avg)</w:t>
            </w:r>
          </w:p>
        </w:tc>
        <w:tc>
          <w:tcPr/>
          <w:p>
            <w:pPr>
              <w:pStyle w:val="Compact"/>
            </w:pPr>
            <w:r>
              <w:t xml:space="preserve">Slow (3-5s av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urce Usage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Efficiency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Po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end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PRIMARY CHOICE</w:t>
            </w:r>
          </w:p>
        </w:tc>
        <w:tc>
          <w:tcPr/>
          <w:p>
            <w:pPr>
              <w:pStyle w:val="Compact"/>
            </w:pPr>
            <w:r>
              <w:t xml:space="preserve">❌ Unnecessary</w:t>
            </w:r>
          </w:p>
        </w:tc>
      </w:tr>
    </w:tbl>
    <w:bookmarkEnd w:id="31"/>
    <w:bookmarkEnd w:id="32"/>
    <w:bookmarkStart w:id="41" w:name="recommended-scraping-strategy"/>
    <w:p>
      <w:pPr>
        <w:pStyle w:val="Heading2"/>
      </w:pPr>
      <w:r>
        <w:t xml:space="preserve">Recommended Scraping Strategy</w:t>
      </w:r>
    </w:p>
    <w:bookmarkStart w:id="35" w:name="X95d0d53b1beaac97abfb252037130c5cfa9c341"/>
    <w:p>
      <w:pPr>
        <w:pStyle w:val="Heading3"/>
      </w:pPr>
      <w:r>
        <w:t xml:space="preserve">Primary Approach: HTTP Requests with Authentic Browser Headers</w:t>
      </w:r>
    </w:p>
    <w:bookmarkStart w:id="33" w:name="implementation-details"/>
    <w:p>
      <w:pPr>
        <w:pStyle w:val="Heading4"/>
      </w:pPr>
      <w:r>
        <w:t xml:space="preserve">Implementation Detai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Extracted Browser Headers</w:t>
      </w:r>
      <w:r>
        <w:t xml:space="preserve">: Employ the authentic Chrome headers captured from Playwrigh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ssion Management</w:t>
      </w:r>
      <w:r>
        <w:t xml:space="preserve">: Maintain CSRF tokens and session cook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quest Spacing</w:t>
      </w:r>
      <w:r>
        <w:t xml:space="preserve">: 1-2 requests per second for optimal performanc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Parsing</w:t>
      </w:r>
      <w:r>
        <w:t xml:space="preserve">: Direct HTML parsing with BeautifulSoup or similar tools</w:t>
      </w:r>
    </w:p>
    <w:bookmarkEnd w:id="33"/>
    <w:bookmarkStart w:id="34" w:name="technical-requirements"/>
    <w:p>
      <w:pPr>
        <w:pStyle w:val="Heading4"/>
      </w:pPr>
      <w:r>
        <w:t xml:space="preserve">Technical Requir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TTP Client</w:t>
      </w:r>
      <w:r>
        <w:t xml:space="preserve">: Python requests or equivale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eaders</w:t>
      </w:r>
      <w:r>
        <w:t xml:space="preserve">: Use captured browser headers for authentic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rser</w:t>
      </w:r>
      <w:r>
        <w:t xml:space="preserve">: HTML parsing library (BeautifulSoup, lxml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ssion Handling</w:t>
      </w:r>
      <w:r>
        <w:t xml:space="preserve">: Maintain cookies across requests</w:t>
      </w:r>
    </w:p>
    <w:bookmarkEnd w:id="34"/>
    <w:bookmarkEnd w:id="35"/>
    <w:bookmarkStart w:id="38" w:name="proxy-requirements"/>
    <w:p>
      <w:pPr>
        <w:pStyle w:val="Heading3"/>
      </w:pPr>
      <w:r>
        <w:t xml:space="preserve">Proxy Requirements</w:t>
      </w:r>
    </w:p>
    <w:bookmarkStart w:id="36" w:name="recommended-datacenter-proxies"/>
    <w:p>
      <w:pPr>
        <w:pStyle w:val="Heading4"/>
      </w:pPr>
      <w:r>
        <w:t xml:space="preserve">Recommended: Datacenter Proxies</w:t>
      </w:r>
    </w:p>
    <w:p>
      <w:pPr>
        <w:pStyle w:val="FirstParagraph"/>
      </w:pPr>
      <w:r>
        <w:t xml:space="preserve">Given the minimal protection and 100% success rate with standard head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xy Type</w:t>
      </w:r>
      <w:r>
        <w:t xml:space="preserve">: Datacenter proxies suffici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vider Options</w:t>
      </w:r>
      <w:r>
        <w:t xml:space="preserve">: Bright Data, Oxylabs datacenter offer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Efficiency</w:t>
      </w:r>
      <w:r>
        <w:t xml:space="preserve">: Significantly cheaper than residential prox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</w:t>
      </w:r>
      <w:r>
        <w:t xml:space="preserve">: Better speed and reliability than residential</w:t>
      </w:r>
    </w:p>
    <w:bookmarkEnd w:id="36"/>
    <w:bookmarkStart w:id="37" w:name="fallback-options"/>
    <w:p>
      <w:pPr>
        <w:pStyle w:val="Heading4"/>
      </w:pPr>
      <w:r>
        <w:t xml:space="preserve">Fallback Op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idential Proxies</w:t>
      </w:r>
      <w:r>
        <w:t xml:space="preserve">: Unnecessary but available if need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xy Rotation</w:t>
      </w:r>
      <w:r>
        <w:t xml:space="preserve">: Basic IP rotation adequat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eographic Distribution</w:t>
      </w:r>
      <w:r>
        <w:t xml:space="preserve">: US-based proxies recommended</w:t>
      </w:r>
    </w:p>
    <w:bookmarkEnd w:id="37"/>
    <w:bookmarkEnd w:id="38"/>
    <w:bookmarkStart w:id="40" w:name="traffic-considerations"/>
    <w:p>
      <w:pPr>
        <w:pStyle w:val="Heading3"/>
      </w:pPr>
      <w:r>
        <w:t xml:space="preserve">Traffic Considerations</w:t>
      </w:r>
    </w:p>
    <w:bookmarkStart w:id="39" w:name="site-traffic-estimation"/>
    <w:p>
      <w:pPr>
        <w:pStyle w:val="Heading4"/>
      </w:pPr>
      <w:r>
        <w:t xml:space="preserve">Site Traffic Estim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usiness Type</w:t>
      </w:r>
      <w:r>
        <w:t xml:space="preserve">: Regional farm and ranch retail chai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eographic Scope</w:t>
      </w:r>
      <w:r>
        <w:t xml:space="preserve">: Colorado, Texas, New Mexico, Oklahoma, Kansa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stimated Daily Visitors</w:t>
      </w:r>
      <w:r>
        <w:t xml:space="preserve">: 10,000-50,000 based on business siz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craping Volume</w:t>
      </w:r>
      <w:r>
        <w:t xml:space="preserve">: Target &lt;1,000 requests/day to stay under 10% threshold</w:t>
      </w:r>
    </w:p>
    <w:bookmarkEnd w:id="39"/>
    <w:bookmarkEnd w:id="40"/>
    <w:bookmarkEnd w:id="41"/>
    <w:bookmarkStart w:id="45" w:name="product-count-estimation"/>
    <w:p>
      <w:pPr>
        <w:pStyle w:val="Heading2"/>
      </w:pPr>
      <w:r>
        <w:t xml:space="preserve">Product Count Estimation</w:t>
      </w:r>
    </w:p>
    <w:bookmarkStart w:id="42" w:name="category-analysis"/>
    <w:p>
      <w:pPr>
        <w:pStyle w:val="Heading3"/>
      </w:pPr>
      <w:r>
        <w:t xml:space="preserve">Category Analysis</w:t>
      </w:r>
    </w:p>
    <w:p>
      <w:pPr>
        <w:pStyle w:val="FirstParagraph"/>
      </w:pPr>
      <w:r>
        <w:t xml:space="preserve">Based on site structure examin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 Categories</w:t>
      </w:r>
      <w:r>
        <w:t xml:space="preserve">: 10+ primary depart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categories</w:t>
      </w:r>
      <w:r>
        <w:t xml:space="preserve">: 50+ specialized subcatego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Density</w:t>
      </w:r>
      <w:r>
        <w:t xml:space="preserve">: Medium to high based on BigCommerce typical implementations</w:t>
      </w:r>
    </w:p>
    <w:bookmarkEnd w:id="42"/>
    <w:bookmarkStart w:id="43" w:name="estimated-product-count"/>
    <w:p>
      <w:pPr>
        <w:pStyle w:val="Heading3"/>
      </w:pPr>
      <w:r>
        <w:t xml:space="preserve">Estimated Product Cou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servative Estimate</w:t>
      </w:r>
      <w:r>
        <w:t xml:space="preserve">: 5,000-10,000 produc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alistic Range</w:t>
      </w:r>
      <w:r>
        <w:t xml:space="preserve">: 10,000-25,000 produc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aximum Potential</w:t>
      </w:r>
      <w:r>
        <w:t xml:space="preserve">: 25,000-50,000 products</w:t>
      </w:r>
    </w:p>
    <w:bookmarkEnd w:id="43"/>
    <w:bookmarkStart w:id="44" w:name="estimation-methodology"/>
    <w:p>
      <w:pPr>
        <w:pStyle w:val="Heading3"/>
      </w:pPr>
      <w:r>
        <w:t xml:space="preserve">Estimation Methodolog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tegory Structure</w:t>
      </w:r>
      <w:r>
        <w:t xml:space="preserve">: 10 main categories with multiple subcategori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igCommerce Average</w:t>
      </w:r>
      <w:r>
        <w:t xml:space="preserve">: 1,000-5,000 products per category typica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usiness Scope</w:t>
      </w:r>
      <w:r>
        <w:t xml:space="preserve">: Regional chain suggests moderate to large inventory</w:t>
      </w:r>
    </w:p>
    <w:p>
      <w:pPr>
        <w:pStyle w:val="FirstParagraph"/>
      </w:pPr>
      <w:r>
        <w:rPr>
          <w:i/>
          <w:iCs/>
        </w:rPr>
        <w:t xml:space="preserve">Note: Exact product count unavailable due to absence of public sitemap.xml</w:t>
      </w:r>
    </w:p>
    <w:bookmarkEnd w:id="44"/>
    <w:bookmarkEnd w:id="45"/>
    <w:bookmarkStart w:id="48" w:name="performance-metrics"/>
    <w:p>
      <w:pPr>
        <w:pStyle w:val="Heading2"/>
      </w:pPr>
      <w:r>
        <w:t xml:space="preserve">Performance Metrics</w:t>
      </w:r>
    </w:p>
    <w:bookmarkStart w:id="46" w:name="http-testing-results"/>
    <w:p>
      <w:pPr>
        <w:pStyle w:val="Heading3"/>
      </w:pPr>
      <w:r>
        <w:t xml:space="preserve">HTTP Testing Resul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uccess Rate</w:t>
      </w:r>
      <w:r>
        <w:t xml:space="preserve">: 100% (5/5 test requests successful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verage Response Time</w:t>
      </w:r>
      <w:r>
        <w:t xml:space="preserve">: 0.77 second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a Completeness</w:t>
      </w:r>
      <w:r>
        <w:t xml:space="preserve">: 95%+ for all tested produc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ailure Rate</w:t>
      </w:r>
      <w:r>
        <w:t xml:space="preserve">: 0%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imeout Incidents</w:t>
      </w:r>
      <w:r>
        <w:t xml:space="preserve">: None observed</w:t>
      </w:r>
    </w:p>
    <w:bookmarkEnd w:id="46"/>
    <w:bookmarkStart w:id="47" w:name="browser-header-effectiveness"/>
    <w:p>
      <w:pPr>
        <w:pStyle w:val="Heading3"/>
      </w:pPr>
      <w:r>
        <w:t xml:space="preserve">Browser Header Effectivenes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uthentication</w:t>
      </w:r>
      <w:r>
        <w:t xml:space="preserve">: Headers successfully bypass any basic check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ssion Persistence</w:t>
      </w:r>
      <w:r>
        <w:t xml:space="preserve">: Cookies enable consistent acces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r-Agent Acceptance</w:t>
      </w:r>
      <w:r>
        <w:t xml:space="preserve">: Chrome headers fully accepted</w:t>
      </w:r>
    </w:p>
    <w:bookmarkEnd w:id="47"/>
    <w:bookmarkEnd w:id="48"/>
    <w:bookmarkStart w:id="52" w:name="risk-assessment"/>
    <w:p>
      <w:pPr>
        <w:pStyle w:val="Heading2"/>
      </w:pPr>
      <w:r>
        <w:t xml:space="preserve">Risk Assessment</w:t>
      </w:r>
    </w:p>
    <w:bookmarkStart w:id="49" w:name="low-risk-factors"/>
    <w:p>
      <w:pPr>
        <w:pStyle w:val="Heading3"/>
      </w:pPr>
      <w:r>
        <w:t xml:space="preserve">Low Risk Factor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o Advanced Protection</w:t>
      </w:r>
      <w:r>
        <w:t xml:space="preserve">: Absence of Cloudflare, Akamai, or simila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andard BigCommerce</w:t>
      </w:r>
      <w:r>
        <w:t xml:space="preserve">: Well-documented platform with predictable behavio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ublic Product Data</w:t>
      </w:r>
      <w:r>
        <w:t xml:space="preserve">: All tested data appears to be public-fac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able Response Patterns</w:t>
      </w:r>
      <w:r>
        <w:t xml:space="preserve">: Consistent behavior across multiple tests</w:t>
      </w:r>
    </w:p>
    <w:bookmarkEnd w:id="49"/>
    <w:bookmarkStart w:id="50" w:name="minimal-risk-considerations"/>
    <w:p>
      <w:pPr>
        <w:pStyle w:val="Heading3"/>
      </w:pPr>
      <w:r>
        <w:t xml:space="preserve">Minimal Risk Consider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ate Limiting</w:t>
      </w:r>
      <w:r>
        <w:t xml:space="preserve">: Easily managed with proper request spac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ssion Expiry</w:t>
      </w:r>
      <w:r>
        <w:t xml:space="preserve">: Manageable with cookie refresh strategi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P Reputation</w:t>
      </w:r>
      <w:r>
        <w:t xml:space="preserve">: Low risk with datacenter proxy rotation</w:t>
      </w:r>
    </w:p>
    <w:bookmarkEnd w:id="50"/>
    <w:bookmarkStart w:id="51" w:name="maintenance-requirements"/>
    <w:p>
      <w:pPr>
        <w:pStyle w:val="Heading3"/>
      </w:pPr>
      <w:r>
        <w:t xml:space="preserve">Maintenance Requiremen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eader Updates</w:t>
      </w:r>
      <w:r>
        <w:t xml:space="preserve">: Periodic refresh of browser headers (monthly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okie Management</w:t>
      </w:r>
      <w:r>
        <w:t xml:space="preserve">: Session maintenance (automated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ttern Monitoring</w:t>
      </w:r>
      <w:r>
        <w:t xml:space="preserve">: Occasional verification of site structur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erformance Optimization</w:t>
      </w:r>
      <w:r>
        <w:t xml:space="preserve">: Request timing adjustments if needed</w:t>
      </w:r>
    </w:p>
    <w:bookmarkEnd w:id="51"/>
    <w:bookmarkEnd w:id="52"/>
    <w:bookmarkStart w:id="56" w:name="implementation-recommendations"/>
    <w:p>
      <w:pPr>
        <w:pStyle w:val="Heading2"/>
      </w:pPr>
      <w:r>
        <w:t xml:space="preserve">Implementation Recommendations</w:t>
      </w:r>
    </w:p>
    <w:bookmarkStart w:id="53" w:name="development-priority"/>
    <w:p>
      <w:pPr>
        <w:pStyle w:val="Heading3"/>
      </w:pPr>
      <w:r>
        <w:t xml:space="preserve">Development Priorit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tart with HTTP Approach</w:t>
      </w:r>
      <w:r>
        <w:t xml:space="preserve">: Implement using extracted browser head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ocus on Data Quality</w:t>
      </w:r>
      <w:r>
        <w:t xml:space="preserve">: Ensure complete product information captur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mplement Rate Limiting</w:t>
      </w:r>
      <w:r>
        <w:t xml:space="preserve">: Conservative 1-2 requests/secon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dd Monitoring</w:t>
      </w:r>
      <w:r>
        <w:t xml:space="preserve">: Track success rates and response times</w:t>
      </w:r>
    </w:p>
    <w:bookmarkEnd w:id="53"/>
    <w:bookmarkStart w:id="54" w:name="scalability-considerations"/>
    <w:p>
      <w:pPr>
        <w:pStyle w:val="Heading3"/>
      </w:pPr>
      <w:r>
        <w:t xml:space="preserve">Scalability Considerat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igh Throughput Potential</w:t>
      </w:r>
      <w:r>
        <w:t xml:space="preserve">: Site can handle reasonable scraping volum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ultiple IP Addresses</w:t>
      </w:r>
      <w:r>
        <w:t xml:space="preserve">: Use proxy rotation for higher volum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 Pipeline Efficiency</w:t>
      </w:r>
      <w:r>
        <w:t xml:space="preserve">: HTTP approach enables efficient processing</w:t>
      </w:r>
    </w:p>
    <w:bookmarkEnd w:id="54"/>
    <w:bookmarkStart w:id="55" w:name="cost-optimization"/>
    <w:p>
      <w:pPr>
        <w:pStyle w:val="Heading3"/>
      </w:pPr>
      <w:r>
        <w:t xml:space="preserve">Cost Optimiz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tacenter Proxies</w:t>
      </w:r>
      <w:r>
        <w:t xml:space="preserve">: Significantly cheaper than residential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TTP Efficiency</w:t>
      </w:r>
      <w:r>
        <w:t xml:space="preserve">: Lower computational and bandwidth cos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inimal Infrastructure</w:t>
      </w:r>
      <w:r>
        <w:t xml:space="preserve">: Simple implementation reduces operational costs</w:t>
      </w:r>
    </w:p>
    <w:bookmarkEnd w:id="55"/>
    <w:bookmarkEnd w:id="56"/>
    <w:bookmarkStart w:id="5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ig R (bigronline.com) represents an</w:t>
      </w:r>
      <w:r>
        <w:t xml:space="preserve"> </w:t>
      </w:r>
      <w:r>
        <w:rPr>
          <w:b/>
          <w:bCs/>
        </w:rPr>
        <w:t xml:space="preserve">ideal scraping target</w:t>
      </w:r>
      <w:r>
        <w:t xml:space="preserve"> </w:t>
      </w:r>
      <w:r>
        <w:t xml:space="preserve">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lent Accessibility</w:t>
      </w:r>
      <w:r>
        <w:t xml:space="preserve">: 100% success rate with simple HTTP requ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Data</w:t>
      </w:r>
      <w:r>
        <w:t xml:space="preserve">: Complete product information avail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 Protection</w:t>
      </w:r>
      <w:r>
        <w:t xml:space="preserve">: No significant anti-bot barr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Effective</w:t>
      </w:r>
      <w:r>
        <w:t xml:space="preserve">: Datacenter proxies suffici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Reliability</w:t>
      </w:r>
      <w:r>
        <w:t xml:space="preserve">: Stable BigCommerce platform</w:t>
      </w:r>
    </w:p>
    <w:p>
      <w:pPr>
        <w:pStyle w:val="BodyText"/>
      </w:pPr>
      <w:r>
        <w:rPr>
          <w:b/>
          <w:bCs/>
        </w:rPr>
        <w:t xml:space="preserve">Recommended Approach</w:t>
      </w:r>
      <w:r>
        <w:t xml:space="preserve">: HTTP requests with authentic browser headers extracted via Playwright MCP, using datacenter proxies for IP rotation. This approach provides optimal cost-efficiency while maintaining high success rates and complete data access.</w:t>
      </w:r>
    </w:p>
    <w:p>
      <w:pPr>
        <w:pStyle w:val="BodyText"/>
      </w:pPr>
      <w:r>
        <w:t xml:space="preserve">The site’s minimal protection and server-side rendered data make it exceptionally suitable for large-scale product data extraction with standard web scraping techniques.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4Z</dcterms:created>
  <dcterms:modified xsi:type="dcterms:W3CDTF">2025-10-09T1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